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B8386F" w14:textId="10A641B4" w:rsidR="008B2F2B" w:rsidRPr="008B2F2B" w:rsidRDefault="008B2F2B" w:rsidP="008B2F2B">
      <w:pPr>
        <w:rPr>
          <w:sz w:val="24"/>
          <w:szCs w:val="24"/>
          <w:lang w:val="en-US"/>
        </w:rPr>
      </w:pPr>
      <w:r w:rsidRPr="008B2F2B">
        <w:rPr>
          <w:b/>
          <w:bCs/>
          <w:sz w:val="28"/>
          <w:szCs w:val="28"/>
          <w:lang w:val="en-US"/>
        </w:rPr>
        <w:t>Definition:</w:t>
      </w:r>
      <w:r>
        <w:rPr>
          <w:b/>
          <w:bCs/>
          <w:sz w:val="28"/>
          <w:szCs w:val="28"/>
          <w:lang w:val="en-US"/>
        </w:rPr>
        <w:t xml:space="preserve"> </w:t>
      </w:r>
      <w:r w:rsidR="00794B9E">
        <w:t>C</w:t>
      </w:r>
      <w:r w:rsidR="00794B9E">
        <w:t>lassification of corn or maize plant leaf diseases</w:t>
      </w:r>
    </w:p>
    <w:p w14:paraId="3070658E" w14:textId="45F4D00D" w:rsidR="008B2F2B" w:rsidRDefault="008B2F2B" w:rsidP="008B2F2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8B2F2B">
        <w:rPr>
          <w:sz w:val="24"/>
          <w:szCs w:val="24"/>
          <w:lang w:val="en-US"/>
        </w:rPr>
        <w:t>Class</w:t>
      </w:r>
      <w:r>
        <w:rPr>
          <w:sz w:val="24"/>
          <w:szCs w:val="24"/>
          <w:lang w:val="en-US"/>
        </w:rPr>
        <w:t xml:space="preserve">ify </w:t>
      </w:r>
      <w:r w:rsidR="00A639B1">
        <w:t>corn or maize plant leaf diseases</w:t>
      </w:r>
      <w:r w:rsidR="00A639B1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into </w:t>
      </w:r>
      <w:r w:rsidR="00A639B1">
        <w:rPr>
          <w:sz w:val="24"/>
          <w:szCs w:val="24"/>
          <w:lang w:val="en-US"/>
        </w:rPr>
        <w:t>four</w:t>
      </w:r>
      <w:r>
        <w:rPr>
          <w:sz w:val="24"/>
          <w:szCs w:val="24"/>
          <w:lang w:val="en-US"/>
        </w:rPr>
        <w:t xml:space="preserve"> classes (</w:t>
      </w:r>
      <w:r w:rsidR="00A639B1">
        <w:rPr>
          <w:sz w:val="24"/>
          <w:szCs w:val="24"/>
          <w:lang w:val="en-US"/>
        </w:rPr>
        <w:t>Blight, Common rust, Gray leaf spot, Healthy</w:t>
      </w:r>
      <w:r>
        <w:rPr>
          <w:sz w:val="24"/>
          <w:szCs w:val="24"/>
          <w:lang w:val="en-US"/>
        </w:rPr>
        <w:t>).</w:t>
      </w:r>
    </w:p>
    <w:p w14:paraId="3D4AEA63" w14:textId="77777777" w:rsidR="00730D4E" w:rsidRDefault="00730D4E" w:rsidP="00730D4E">
      <w:pPr>
        <w:rPr>
          <w:b/>
          <w:bCs/>
          <w:sz w:val="28"/>
          <w:szCs w:val="28"/>
          <w:lang w:val="en-US"/>
        </w:rPr>
      </w:pPr>
    </w:p>
    <w:p w14:paraId="1557B70B" w14:textId="30076A54" w:rsidR="00730D4E" w:rsidRDefault="00730D4E" w:rsidP="00730D4E">
      <w:pPr>
        <w:rPr>
          <w:b/>
          <w:bCs/>
          <w:sz w:val="28"/>
          <w:szCs w:val="28"/>
          <w:lang w:val="en-US"/>
        </w:rPr>
      </w:pPr>
      <w:r w:rsidRPr="00730D4E">
        <w:rPr>
          <w:b/>
          <w:bCs/>
          <w:sz w:val="28"/>
          <w:szCs w:val="28"/>
          <w:lang w:val="en-US"/>
        </w:rPr>
        <w:t>Dataset Details</w:t>
      </w:r>
      <w:r>
        <w:rPr>
          <w:b/>
          <w:bCs/>
          <w:sz w:val="28"/>
          <w:szCs w:val="28"/>
          <w:lang w:val="en-US"/>
        </w:rPr>
        <w:t>:</w:t>
      </w:r>
    </w:p>
    <w:p w14:paraId="1A4899B1" w14:textId="3FE038B0" w:rsidR="006B377F" w:rsidRPr="006B377F" w:rsidRDefault="006B377F" w:rsidP="006B37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377F">
        <w:rPr>
          <w:rFonts w:ascii="Times New Roman" w:eastAsia="Times New Roman" w:hAnsi="Times New Roman" w:cs="Times New Roman"/>
          <w:sz w:val="24"/>
          <w:szCs w:val="24"/>
          <w:lang w:eastAsia="en-IN"/>
        </w:rPr>
        <w:t>Common Rust - 1306 images</w:t>
      </w:r>
    </w:p>
    <w:p w14:paraId="6E3CDC56" w14:textId="42475C58" w:rsidR="006B377F" w:rsidRPr="006B377F" w:rsidRDefault="006B377F" w:rsidP="006B37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377F">
        <w:rPr>
          <w:rFonts w:ascii="Times New Roman" w:eastAsia="Times New Roman" w:hAnsi="Times New Roman" w:cs="Times New Roman"/>
          <w:sz w:val="24"/>
          <w:szCs w:val="24"/>
          <w:lang w:eastAsia="en-IN"/>
        </w:rPr>
        <w:t>Gray Leaf Spot - 574 images</w:t>
      </w:r>
    </w:p>
    <w:p w14:paraId="2FDDC28F" w14:textId="3073FAA5" w:rsidR="006B377F" w:rsidRPr="006B377F" w:rsidRDefault="006B377F" w:rsidP="006B37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377F">
        <w:rPr>
          <w:rFonts w:ascii="Times New Roman" w:eastAsia="Times New Roman" w:hAnsi="Times New Roman" w:cs="Times New Roman"/>
          <w:sz w:val="24"/>
          <w:szCs w:val="24"/>
          <w:lang w:eastAsia="en-IN"/>
        </w:rPr>
        <w:t>Blight -1146 images</w:t>
      </w:r>
    </w:p>
    <w:p w14:paraId="697DB067" w14:textId="3A9B0E78" w:rsidR="006B377F" w:rsidRPr="006B377F" w:rsidRDefault="006B377F" w:rsidP="006B377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377F">
        <w:rPr>
          <w:rFonts w:ascii="Times New Roman" w:eastAsia="Times New Roman" w:hAnsi="Times New Roman" w:cs="Times New Roman"/>
          <w:sz w:val="24"/>
          <w:szCs w:val="24"/>
          <w:lang w:eastAsia="en-IN"/>
        </w:rPr>
        <w:t>Healthy - 1162 images</w:t>
      </w:r>
    </w:p>
    <w:p w14:paraId="303AAA3E" w14:textId="50939DDC" w:rsidR="0011522A" w:rsidRPr="0011522A" w:rsidRDefault="0011522A" w:rsidP="0011522A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 have divided </w:t>
      </w:r>
      <w:r w:rsidR="00D32ACE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entire dataset into </w:t>
      </w:r>
      <w:r w:rsidR="00D32ACE">
        <w:rPr>
          <w:sz w:val="24"/>
          <w:szCs w:val="24"/>
          <w:lang w:val="en-US"/>
        </w:rPr>
        <w:t xml:space="preserve">an </w:t>
      </w:r>
      <w:r>
        <w:rPr>
          <w:sz w:val="24"/>
          <w:szCs w:val="24"/>
          <w:lang w:val="en-US"/>
        </w:rPr>
        <w:t>80:20 ratio for training and testing.</w:t>
      </w:r>
    </w:p>
    <w:p w14:paraId="7176FB16" w14:textId="45E6CB69" w:rsidR="008B2F2B" w:rsidRDefault="008B2F2B">
      <w:pPr>
        <w:rPr>
          <w:sz w:val="28"/>
          <w:szCs w:val="28"/>
          <w:lang w:val="en-US"/>
        </w:rPr>
      </w:pPr>
    </w:p>
    <w:p w14:paraId="42164626" w14:textId="1C1EF56E" w:rsidR="001A05F4" w:rsidRPr="001A05F4" w:rsidRDefault="001A05F4">
      <w:pPr>
        <w:rPr>
          <w:b/>
          <w:bCs/>
          <w:sz w:val="28"/>
          <w:szCs w:val="28"/>
          <w:lang w:val="en-US"/>
        </w:rPr>
      </w:pPr>
      <w:r w:rsidRPr="001A05F4">
        <w:rPr>
          <w:b/>
          <w:bCs/>
          <w:sz w:val="28"/>
          <w:szCs w:val="28"/>
          <w:lang w:val="en-US"/>
        </w:rPr>
        <w:t>Features Taken:</w:t>
      </w:r>
    </w:p>
    <w:p w14:paraId="3C2C3863" w14:textId="74A628AC" w:rsidR="007E3BA8" w:rsidRPr="007E3BA8" w:rsidRDefault="001A05F4" w:rsidP="007E3BA8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lang w:val="en-US"/>
        </w:rPr>
      </w:pPr>
      <w:r>
        <w:rPr>
          <w:sz w:val="24"/>
          <w:szCs w:val="24"/>
          <w:lang w:val="en-US"/>
        </w:rPr>
        <w:t>Pixel value as a feature (Each pixel ha</w:t>
      </w:r>
      <w:r w:rsidR="00D32ACE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</w:t>
      </w:r>
      <w:r w:rsidR="00D32ACE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>value between 0 to 255).</w:t>
      </w:r>
    </w:p>
    <w:p w14:paraId="53DE01EE" w14:textId="2085FD57" w:rsidR="00703356" w:rsidRDefault="00703356" w:rsidP="00703356">
      <w:pPr>
        <w:rPr>
          <w:b/>
          <w:bCs/>
          <w:sz w:val="28"/>
          <w:szCs w:val="28"/>
          <w:lang w:val="en-US"/>
        </w:rPr>
      </w:pPr>
    </w:p>
    <w:p w14:paraId="4F54C04E" w14:textId="3DAF6C40" w:rsidR="00703356" w:rsidRDefault="00703356" w:rsidP="00703356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Algorithm Used:</w:t>
      </w:r>
    </w:p>
    <w:p w14:paraId="4FA051C4" w14:textId="7BFA2379" w:rsidR="00F052DC" w:rsidRDefault="00275408" w:rsidP="00827DAC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volutional Neural Network (CNN)</w:t>
      </w:r>
      <w:r w:rsidR="00703356" w:rsidRPr="00275408">
        <w:rPr>
          <w:sz w:val="24"/>
          <w:szCs w:val="24"/>
          <w:lang w:val="en-US"/>
        </w:rPr>
        <w:t xml:space="preserve"> </w:t>
      </w:r>
    </w:p>
    <w:p w14:paraId="528C6A31" w14:textId="77777777" w:rsidR="00275408" w:rsidRPr="00275408" w:rsidRDefault="00275408" w:rsidP="00275408">
      <w:pPr>
        <w:pStyle w:val="ListParagraph"/>
        <w:rPr>
          <w:sz w:val="24"/>
          <w:szCs w:val="24"/>
          <w:lang w:val="en-US"/>
        </w:rPr>
      </w:pPr>
    </w:p>
    <w:p w14:paraId="74EC3EE7" w14:textId="7D5F5B52" w:rsidR="00F052DC" w:rsidRDefault="00F052DC" w:rsidP="00F052DC">
      <w:pPr>
        <w:rPr>
          <w:b/>
          <w:bCs/>
          <w:sz w:val="28"/>
          <w:szCs w:val="28"/>
          <w:lang w:val="en-US"/>
        </w:rPr>
      </w:pPr>
      <w:r w:rsidRPr="00F052DC">
        <w:rPr>
          <w:b/>
          <w:bCs/>
          <w:sz w:val="28"/>
          <w:szCs w:val="28"/>
          <w:lang w:val="en-US"/>
        </w:rPr>
        <w:t>Result (performance parameters all)</w:t>
      </w:r>
    </w:p>
    <w:p w14:paraId="425C90EB" w14:textId="38423133" w:rsidR="00F052DC" w:rsidRDefault="00275408" w:rsidP="00F052DC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odel.evaluate inbuilt </w:t>
      </w:r>
      <w:r w:rsidR="00A4057F">
        <w:rPr>
          <w:sz w:val="24"/>
          <w:szCs w:val="24"/>
          <w:lang w:val="en-US"/>
        </w:rPr>
        <w:t>function of keras sequential model.</w:t>
      </w:r>
    </w:p>
    <w:p w14:paraId="1099A612" w14:textId="0E2BD3E7" w:rsidR="008F7314" w:rsidRDefault="008F7314" w:rsidP="008F7314">
      <w:pPr>
        <w:rPr>
          <w:sz w:val="24"/>
          <w:szCs w:val="24"/>
          <w:lang w:val="en-US"/>
        </w:rPr>
      </w:pPr>
    </w:p>
    <w:p w14:paraId="426D0488" w14:textId="7212BB29" w:rsidR="008F7314" w:rsidRDefault="008F7314" w:rsidP="008F7314">
      <w:pPr>
        <w:rPr>
          <w:b/>
          <w:bCs/>
          <w:sz w:val="28"/>
          <w:szCs w:val="28"/>
          <w:lang w:val="en-US"/>
        </w:rPr>
      </w:pPr>
      <w:r w:rsidRPr="008F7314">
        <w:rPr>
          <w:b/>
          <w:bCs/>
          <w:sz w:val="28"/>
          <w:szCs w:val="28"/>
          <w:lang w:val="en-US"/>
        </w:rPr>
        <w:t>Difficulties facing (queries)</w:t>
      </w:r>
    </w:p>
    <w:p w14:paraId="198E994F" w14:textId="5BB0027C" w:rsidR="00FE372B" w:rsidRDefault="00A4057F" w:rsidP="00FE372B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 have minimal knowledge of deep learning and have just started it. I need </w:t>
      </w:r>
      <w:r w:rsidR="00BD5E91">
        <w:rPr>
          <w:sz w:val="24"/>
          <w:szCs w:val="24"/>
          <w:lang w:val="en-US"/>
        </w:rPr>
        <w:t>to know the direction in which I should work on further .</w:t>
      </w:r>
    </w:p>
    <w:p w14:paraId="3E77E3FE" w14:textId="3518C104" w:rsidR="00FE372B" w:rsidRDefault="00FE372B" w:rsidP="00FE372B">
      <w:pPr>
        <w:rPr>
          <w:sz w:val="24"/>
          <w:szCs w:val="24"/>
          <w:lang w:val="en-US"/>
        </w:rPr>
      </w:pPr>
    </w:p>
    <w:p w14:paraId="1BD089AB" w14:textId="77777777" w:rsidR="00FE372B" w:rsidRDefault="00FE372B" w:rsidP="00FE372B">
      <w:pPr>
        <w:rPr>
          <w:b/>
          <w:bCs/>
          <w:sz w:val="28"/>
          <w:szCs w:val="28"/>
          <w:lang w:val="en-US"/>
        </w:rPr>
      </w:pPr>
    </w:p>
    <w:p w14:paraId="11B17459" w14:textId="7DFC03EF" w:rsidR="00FE372B" w:rsidRDefault="00FE372B" w:rsidP="00FE372B">
      <w:pPr>
        <w:rPr>
          <w:b/>
          <w:bCs/>
          <w:sz w:val="28"/>
          <w:szCs w:val="28"/>
          <w:lang w:val="en-US"/>
        </w:rPr>
      </w:pPr>
      <w:r w:rsidRPr="00FE372B">
        <w:rPr>
          <w:b/>
          <w:bCs/>
          <w:sz w:val="28"/>
          <w:szCs w:val="28"/>
          <w:lang w:val="en-US"/>
        </w:rPr>
        <w:t>Result screenshots</w:t>
      </w:r>
    </w:p>
    <w:p w14:paraId="482FD84B" w14:textId="20A85DD0" w:rsidR="00A661A7" w:rsidRDefault="00A661A7" w:rsidP="00FE372B">
      <w:pPr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49D7C9DA" wp14:editId="0356926E">
            <wp:extent cx="5731510" cy="292544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3C170" w14:textId="54C0CD76" w:rsidR="00A74083" w:rsidRDefault="00A74083" w:rsidP="00FE372B">
      <w:pPr>
        <w:rPr>
          <w:b/>
          <w:bCs/>
          <w:sz w:val="28"/>
          <w:szCs w:val="28"/>
          <w:lang w:val="en-US"/>
        </w:rPr>
      </w:pPr>
    </w:p>
    <w:p w14:paraId="039717BD" w14:textId="77777777" w:rsidR="00A74083" w:rsidRDefault="00A74083" w:rsidP="00FE372B">
      <w:pPr>
        <w:rPr>
          <w:b/>
          <w:bCs/>
          <w:sz w:val="28"/>
          <w:szCs w:val="28"/>
          <w:lang w:val="en-US"/>
        </w:rPr>
      </w:pPr>
    </w:p>
    <w:p w14:paraId="3E9444F5" w14:textId="093C2575" w:rsidR="00A661A7" w:rsidRDefault="00A661A7" w:rsidP="00FE372B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ADD19BF" wp14:editId="6F31A48D">
            <wp:extent cx="5524500" cy="18764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5AA81" w14:textId="341B0F20" w:rsidR="00A74083" w:rsidRDefault="00A74083" w:rsidP="00FE372B">
      <w:pPr>
        <w:rPr>
          <w:b/>
          <w:bCs/>
          <w:sz w:val="28"/>
          <w:szCs w:val="28"/>
          <w:lang w:val="en-US"/>
        </w:rPr>
      </w:pPr>
    </w:p>
    <w:p w14:paraId="0D20068F" w14:textId="77777777" w:rsidR="00A74083" w:rsidRDefault="00A74083" w:rsidP="00FE372B">
      <w:pPr>
        <w:rPr>
          <w:b/>
          <w:bCs/>
          <w:sz w:val="28"/>
          <w:szCs w:val="28"/>
          <w:lang w:val="en-US"/>
        </w:rPr>
      </w:pPr>
    </w:p>
    <w:p w14:paraId="201E48DD" w14:textId="1E191004" w:rsidR="00A661A7" w:rsidRDefault="00A661A7" w:rsidP="00FE372B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E3A9D93" wp14:editId="39BBF2DC">
            <wp:extent cx="4562475" cy="18669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83AE6" w14:textId="2C232522" w:rsidR="00A74083" w:rsidRDefault="00A74083" w:rsidP="00FE372B">
      <w:pPr>
        <w:rPr>
          <w:b/>
          <w:bCs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3B28A934" wp14:editId="51DEDC4B">
            <wp:extent cx="5731510" cy="57238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2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448D1" w14:textId="4B7A4DFF" w:rsidR="009A3670" w:rsidRDefault="009A3670" w:rsidP="00FE372B">
      <w:pPr>
        <w:rPr>
          <w:b/>
          <w:bCs/>
          <w:sz w:val="28"/>
          <w:szCs w:val="28"/>
          <w:lang w:val="en-US"/>
        </w:rPr>
      </w:pPr>
    </w:p>
    <w:p w14:paraId="2E0F01D6" w14:textId="7D46AC7E" w:rsidR="009A3670" w:rsidRDefault="009A3670" w:rsidP="00FE372B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B54592F" wp14:editId="0DEBDBE2">
            <wp:extent cx="5731510" cy="93154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8C45B" w14:textId="77777777" w:rsidR="005462C2" w:rsidRDefault="005462C2" w:rsidP="00FE372B">
      <w:pPr>
        <w:rPr>
          <w:b/>
          <w:bCs/>
          <w:sz w:val="28"/>
          <w:szCs w:val="28"/>
          <w:lang w:val="en-US"/>
        </w:rPr>
      </w:pPr>
    </w:p>
    <w:p w14:paraId="48301DB6" w14:textId="16568BDC" w:rsidR="003E1FFE" w:rsidRDefault="003E1FFE" w:rsidP="00694F92">
      <w:pPr>
        <w:rPr>
          <w:b/>
          <w:bCs/>
          <w:sz w:val="28"/>
          <w:szCs w:val="28"/>
          <w:lang w:val="en-US"/>
        </w:rPr>
      </w:pPr>
      <w:r w:rsidRPr="003E1FFE">
        <w:rPr>
          <w:b/>
          <w:bCs/>
          <w:sz w:val="28"/>
          <w:szCs w:val="28"/>
          <w:lang w:val="en-US"/>
        </w:rPr>
        <w:t>Training and testing time along with machine hardware description</w:t>
      </w:r>
    </w:p>
    <w:p w14:paraId="7D9FBCFB" w14:textId="6B072FEA" w:rsidR="0087049E" w:rsidRPr="00685711" w:rsidRDefault="003E1FFE" w:rsidP="00B233E3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 w:rsidRPr="00685711">
        <w:rPr>
          <w:sz w:val="24"/>
          <w:szCs w:val="24"/>
          <w:lang w:val="en-US"/>
        </w:rPr>
        <w:t>Using Laptop: Training time = 25 to 30 minutes. Testing Time = 2 minutes</w:t>
      </w:r>
    </w:p>
    <w:p w14:paraId="2B333DE0" w14:textId="493B53E1" w:rsidR="0087049E" w:rsidRDefault="0087049E" w:rsidP="0087049E">
      <w:pPr>
        <w:ind w:left="360"/>
        <w:rPr>
          <w:sz w:val="24"/>
          <w:szCs w:val="24"/>
          <w:lang w:val="en-US"/>
        </w:rPr>
      </w:pPr>
    </w:p>
    <w:p w14:paraId="040DB49C" w14:textId="4636C9B6" w:rsidR="0087049E" w:rsidRDefault="0087049E" w:rsidP="0087049E">
      <w:pPr>
        <w:ind w:left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achine Hardware:</w:t>
      </w:r>
    </w:p>
    <w:p w14:paraId="3EE5319F" w14:textId="45BACEA9" w:rsidR="0087049E" w:rsidRDefault="0087049E" w:rsidP="0087049E">
      <w:pPr>
        <w:ind w:left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Laptop:</w:t>
      </w:r>
      <w:r w:rsidR="00685711">
        <w:rPr>
          <w:sz w:val="24"/>
          <w:szCs w:val="24"/>
          <w:lang w:val="en-US"/>
        </w:rPr>
        <w:t xml:space="preserve"> Ryzen 5 4600H</w:t>
      </w:r>
      <w:r>
        <w:rPr>
          <w:sz w:val="24"/>
          <w:szCs w:val="24"/>
          <w:lang w:val="en-US"/>
        </w:rPr>
        <w:t xml:space="preserve">, </w:t>
      </w:r>
      <w:r w:rsidR="00957530">
        <w:rPr>
          <w:sz w:val="24"/>
          <w:szCs w:val="24"/>
          <w:lang w:val="en-US"/>
        </w:rPr>
        <w:t>NVIDIA GTX 1</w:t>
      </w:r>
      <w:r w:rsidR="00BB461D">
        <w:rPr>
          <w:sz w:val="24"/>
          <w:szCs w:val="24"/>
          <w:lang w:val="en-US"/>
        </w:rPr>
        <w:t>6</w:t>
      </w:r>
      <w:r w:rsidR="00957530">
        <w:rPr>
          <w:sz w:val="24"/>
          <w:szCs w:val="24"/>
          <w:lang w:val="en-US"/>
        </w:rPr>
        <w:t>50 4 GB graphics card, 8 GB RAM</w:t>
      </w:r>
    </w:p>
    <w:p w14:paraId="75C73857" w14:textId="76C9652D" w:rsidR="00957530" w:rsidRDefault="00957530" w:rsidP="00957530">
      <w:pPr>
        <w:rPr>
          <w:sz w:val="24"/>
          <w:szCs w:val="24"/>
          <w:lang w:val="en-US"/>
        </w:rPr>
      </w:pPr>
    </w:p>
    <w:p w14:paraId="273B6E0E" w14:textId="0610446B" w:rsidR="00957530" w:rsidRPr="00957530" w:rsidRDefault="00957530" w:rsidP="00957530">
      <w:pPr>
        <w:rPr>
          <w:b/>
          <w:bCs/>
          <w:sz w:val="28"/>
          <w:szCs w:val="28"/>
          <w:lang w:val="en-US"/>
        </w:rPr>
      </w:pPr>
      <w:r w:rsidRPr="00957530">
        <w:rPr>
          <w:b/>
          <w:bCs/>
          <w:sz w:val="28"/>
          <w:szCs w:val="28"/>
          <w:lang w:val="en-US"/>
        </w:rPr>
        <w:t>Dataset Link</w:t>
      </w:r>
    </w:p>
    <w:p w14:paraId="0BCF51CC" w14:textId="4D3590EB" w:rsidR="009A3BC1" w:rsidRDefault="00BB461D" w:rsidP="00694F92">
      <w:pPr>
        <w:rPr>
          <w:lang w:val="en-US"/>
        </w:rPr>
      </w:pPr>
      <w:hyperlink r:id="rId10" w:history="1">
        <w:r w:rsidRPr="00A14AD2">
          <w:rPr>
            <w:rStyle w:val="Hyperlink"/>
            <w:lang w:val="en-US"/>
          </w:rPr>
          <w:t>https://www.kaggle.com/datasets/smaranjitghose/corn-or-maize-leaf-disease-dataset</w:t>
        </w:r>
      </w:hyperlink>
    </w:p>
    <w:p w14:paraId="2432EC9F" w14:textId="77777777" w:rsidR="00BB461D" w:rsidRDefault="00BB461D" w:rsidP="00694F92">
      <w:pPr>
        <w:rPr>
          <w:lang w:val="en-US"/>
        </w:rPr>
      </w:pPr>
    </w:p>
    <w:p w14:paraId="34C972BE" w14:textId="27A91D8E" w:rsidR="009A3BC1" w:rsidRDefault="009A3BC1" w:rsidP="00694F92">
      <w:pPr>
        <w:rPr>
          <w:b/>
          <w:bCs/>
          <w:sz w:val="28"/>
          <w:szCs w:val="28"/>
          <w:lang w:val="en-US"/>
        </w:rPr>
      </w:pPr>
      <w:r w:rsidRPr="009A3BC1">
        <w:rPr>
          <w:b/>
          <w:bCs/>
          <w:sz w:val="28"/>
          <w:szCs w:val="28"/>
          <w:lang w:val="en-US"/>
        </w:rPr>
        <w:t xml:space="preserve">Code run in (Personal laptop/Supercomputer/google </w:t>
      </w:r>
      <w:r>
        <w:rPr>
          <w:b/>
          <w:bCs/>
          <w:sz w:val="28"/>
          <w:szCs w:val="28"/>
          <w:lang w:val="en-US"/>
        </w:rPr>
        <w:t>C</w:t>
      </w:r>
      <w:r w:rsidRPr="009A3BC1">
        <w:rPr>
          <w:b/>
          <w:bCs/>
          <w:sz w:val="28"/>
          <w:szCs w:val="28"/>
          <w:lang w:val="en-US"/>
        </w:rPr>
        <w:t>olab etc.)</w:t>
      </w:r>
    </w:p>
    <w:p w14:paraId="54239576" w14:textId="0E89C064" w:rsidR="009A3BC1" w:rsidRPr="009A3BC1" w:rsidRDefault="009A3BC1" w:rsidP="00694F92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oogle Colab </w:t>
      </w:r>
    </w:p>
    <w:sectPr w:rsidR="009A3BC1" w:rsidRPr="009A3B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507A35"/>
    <w:multiLevelType w:val="multilevel"/>
    <w:tmpl w:val="4EA0A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0F30DEA"/>
    <w:multiLevelType w:val="hybridMultilevel"/>
    <w:tmpl w:val="0B88C4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882763"/>
    <w:multiLevelType w:val="hybridMultilevel"/>
    <w:tmpl w:val="603C7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A702D2"/>
    <w:multiLevelType w:val="hybridMultilevel"/>
    <w:tmpl w:val="E81653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9718B9"/>
    <w:multiLevelType w:val="hybridMultilevel"/>
    <w:tmpl w:val="4546E7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FC7763"/>
    <w:multiLevelType w:val="hybridMultilevel"/>
    <w:tmpl w:val="BB4832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8A0E18"/>
    <w:multiLevelType w:val="hybridMultilevel"/>
    <w:tmpl w:val="B8A885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6273830">
    <w:abstractNumId w:val="6"/>
  </w:num>
  <w:num w:numId="2" w16cid:durableId="1832478414">
    <w:abstractNumId w:val="2"/>
  </w:num>
  <w:num w:numId="3" w16cid:durableId="618688857">
    <w:abstractNumId w:val="4"/>
  </w:num>
  <w:num w:numId="4" w16cid:durableId="1522473036">
    <w:abstractNumId w:val="5"/>
  </w:num>
  <w:num w:numId="5" w16cid:durableId="2064867244">
    <w:abstractNumId w:val="1"/>
  </w:num>
  <w:num w:numId="6" w16cid:durableId="1657296428">
    <w:abstractNumId w:val="3"/>
  </w:num>
  <w:num w:numId="7" w16cid:durableId="1143275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MAIiSwsLM1NDcyUdpeDU4uLM/DyQAsNaAPzg8f0sAAAA"/>
  </w:docVars>
  <w:rsids>
    <w:rsidRoot w:val="004E60A5"/>
    <w:rsid w:val="000A3528"/>
    <w:rsid w:val="0011522A"/>
    <w:rsid w:val="001A05F4"/>
    <w:rsid w:val="00275408"/>
    <w:rsid w:val="002C459F"/>
    <w:rsid w:val="00323448"/>
    <w:rsid w:val="003876B2"/>
    <w:rsid w:val="003E1FFE"/>
    <w:rsid w:val="0044533B"/>
    <w:rsid w:val="004E60A5"/>
    <w:rsid w:val="005462C2"/>
    <w:rsid w:val="00685711"/>
    <w:rsid w:val="00694F92"/>
    <w:rsid w:val="006A6797"/>
    <w:rsid w:val="006B377F"/>
    <w:rsid w:val="00703356"/>
    <w:rsid w:val="00730D4E"/>
    <w:rsid w:val="00794B9E"/>
    <w:rsid w:val="007E3BA8"/>
    <w:rsid w:val="0087049E"/>
    <w:rsid w:val="008B2F2B"/>
    <w:rsid w:val="008F7314"/>
    <w:rsid w:val="00911D23"/>
    <w:rsid w:val="00957530"/>
    <w:rsid w:val="009A3670"/>
    <w:rsid w:val="009A3BC1"/>
    <w:rsid w:val="00A4057F"/>
    <w:rsid w:val="00A639B1"/>
    <w:rsid w:val="00A661A7"/>
    <w:rsid w:val="00A74083"/>
    <w:rsid w:val="00BB461D"/>
    <w:rsid w:val="00BD5E91"/>
    <w:rsid w:val="00C74762"/>
    <w:rsid w:val="00D32ACE"/>
    <w:rsid w:val="00EC445B"/>
    <w:rsid w:val="00F052DC"/>
    <w:rsid w:val="00FE3083"/>
    <w:rsid w:val="00FE3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27A5D"/>
  <w15:chartTrackingRefBased/>
  <w15:docId w15:val="{47BF4DEC-ADFE-48EE-A765-CAC149710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F2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462C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A3B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3B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1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kaggle.com/datasets/smaranjitghose/corn-or-maize-leaf-disease-datase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RAJPARA</dc:creator>
  <cp:keywords/>
  <dc:description/>
  <cp:lastModifiedBy>Soham Swami</cp:lastModifiedBy>
  <cp:revision>18</cp:revision>
  <dcterms:created xsi:type="dcterms:W3CDTF">2022-04-02T19:46:00Z</dcterms:created>
  <dcterms:modified xsi:type="dcterms:W3CDTF">2022-04-07T12:44:00Z</dcterms:modified>
</cp:coreProperties>
</file>